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4CBD22" w14:textId="77777777" w:rsidR="00766E6B" w:rsidRDefault="00766E6B" w:rsidP="00A03D5C">
      <w:pPr>
        <w:pStyle w:val="Heading1"/>
        <w:jc w:val="center"/>
      </w:pPr>
      <w:r>
        <w:t xml:space="preserve">Programming Fundamentals and Unit Testing </w:t>
      </w:r>
    </w:p>
    <w:p w14:paraId="670A1148" w14:textId="447CF8EF" w:rsidR="00A03D5C" w:rsidRPr="00EA057E" w:rsidRDefault="00766E6B" w:rsidP="00A03D5C">
      <w:pPr>
        <w:pStyle w:val="Heading1"/>
        <w:jc w:val="center"/>
        <w:rPr>
          <w:lang w:val="bg-BG"/>
        </w:rPr>
      </w:pPr>
      <w:r>
        <w:t>Regular Exam – 5 November 2023</w:t>
      </w:r>
    </w:p>
    <w:p w14:paraId="12BF7E72" w14:textId="07046A3A" w:rsidR="005C692F" w:rsidRDefault="003D7A76" w:rsidP="00766E6B">
      <w:pPr>
        <w:pStyle w:val="Heading1"/>
      </w:pPr>
      <w:r>
        <w:rPr>
          <w:lang w:val="bg-BG"/>
        </w:rPr>
        <w:t>2</w:t>
      </w:r>
      <w:r w:rsidR="00766E6B">
        <w:t>.</w:t>
      </w:r>
      <w:r w:rsidR="00257D1E">
        <w:t xml:space="preserve"> </w:t>
      </w:r>
      <w:r w:rsidR="00E823DE">
        <w:t>Rotations</w:t>
      </w:r>
    </w:p>
    <w:p w14:paraId="5762981B" w14:textId="5B21B94E" w:rsidR="005C692F" w:rsidRDefault="0046188C" w:rsidP="005C692F">
      <w:r>
        <w:t>Write a program that:</w:t>
      </w:r>
    </w:p>
    <w:p w14:paraId="37CEBA3B" w14:textId="3FE1E5D7" w:rsidR="0046188C" w:rsidRPr="00E823DE" w:rsidRDefault="0046188C" w:rsidP="0046188C">
      <w:pPr>
        <w:pStyle w:val="ListParagraph"/>
        <w:numPr>
          <w:ilvl w:val="0"/>
          <w:numId w:val="28"/>
        </w:numPr>
      </w:pPr>
      <w:r>
        <w:t xml:space="preserve">Reads an </w:t>
      </w:r>
      <w:r w:rsidR="00E823DE">
        <w:rPr>
          <w:b/>
          <w:bCs/>
        </w:rPr>
        <w:t xml:space="preserve">array with integer numbers (separated with single space) </w:t>
      </w:r>
      <w:r w:rsidR="00E823DE" w:rsidRPr="00E823DE">
        <w:t xml:space="preserve">from the </w:t>
      </w:r>
      <w:r w:rsidR="00E823DE">
        <w:t xml:space="preserve">first line of the </w:t>
      </w:r>
      <w:r w:rsidR="00E823DE" w:rsidRPr="00E823DE">
        <w:t>console</w:t>
      </w:r>
    </w:p>
    <w:p w14:paraId="420EA0FE" w14:textId="107F636E" w:rsidR="00E823DE" w:rsidRDefault="00E823DE" w:rsidP="0046188C">
      <w:pPr>
        <w:pStyle w:val="ListParagraph"/>
        <w:numPr>
          <w:ilvl w:val="0"/>
          <w:numId w:val="28"/>
        </w:numPr>
      </w:pPr>
      <w:r w:rsidRPr="00E823DE">
        <w:t>Reads an</w:t>
      </w:r>
      <w:r>
        <w:rPr>
          <w:b/>
          <w:bCs/>
        </w:rPr>
        <w:t xml:space="preserve"> integer number N (count of rotations) </w:t>
      </w:r>
      <w:r w:rsidRPr="00E823DE">
        <w:t xml:space="preserve">from the </w:t>
      </w:r>
      <w:r>
        <w:t xml:space="preserve">second line of the </w:t>
      </w:r>
      <w:r w:rsidRPr="00E823DE">
        <w:t>console</w:t>
      </w:r>
    </w:p>
    <w:p w14:paraId="6DF4BEC5" w14:textId="10625AF9" w:rsidR="00426B11" w:rsidRPr="00426B11" w:rsidRDefault="00426B11" w:rsidP="001B7C73">
      <w:pPr>
        <w:pStyle w:val="ListParagraph"/>
        <w:numPr>
          <w:ilvl w:val="0"/>
          <w:numId w:val="28"/>
        </w:numPr>
        <w:rPr>
          <w:lang w:val="bg-BG"/>
        </w:rPr>
      </w:pPr>
      <w:r>
        <w:t>During each rotation the last element goes at the start of the array (last number becomes first)</w:t>
      </w:r>
    </w:p>
    <w:p w14:paraId="531554F6" w14:textId="78900E16" w:rsidR="00E823DE" w:rsidRPr="00426B11" w:rsidRDefault="00E823DE" w:rsidP="001B7C73">
      <w:pPr>
        <w:pStyle w:val="ListParagraph"/>
        <w:numPr>
          <w:ilvl w:val="0"/>
          <w:numId w:val="28"/>
        </w:numPr>
        <w:rPr>
          <w:lang w:val="bg-BG"/>
        </w:rPr>
      </w:pPr>
      <w:r w:rsidRPr="00EF0F1B">
        <w:t xml:space="preserve">Print the </w:t>
      </w:r>
      <w:r w:rsidRPr="00426B11">
        <w:rPr>
          <w:b/>
          <w:bCs/>
        </w:rPr>
        <w:t xml:space="preserve">resulting sequence separated by comma and </w:t>
      </w:r>
      <w:r w:rsidR="00F913E5">
        <w:rPr>
          <w:b/>
          <w:bCs/>
        </w:rPr>
        <w:t>a single space</w:t>
      </w:r>
      <w:r w:rsidRPr="00426B11">
        <w:rPr>
          <w:b/>
          <w:bCs/>
        </w:rPr>
        <w:t xml:space="preserve"> ("</w:t>
      </w:r>
      <w:r w:rsidRPr="00426B11">
        <w:rPr>
          <w:rFonts w:ascii="Consolas" w:hAnsi="Consolas"/>
          <w:b/>
          <w:bCs/>
        </w:rPr>
        <w:t xml:space="preserve">, </w:t>
      </w:r>
      <w:r w:rsidRPr="00426B11">
        <w:rPr>
          <w:b/>
          <w:bCs/>
        </w:rPr>
        <w:t>")</w:t>
      </w:r>
    </w:p>
    <w:p w14:paraId="7A115995" w14:textId="63DCB678" w:rsidR="00766E6B" w:rsidRPr="0091706C" w:rsidRDefault="00766E6B" w:rsidP="00766E6B">
      <w:pPr>
        <w:pStyle w:val="Heading3"/>
        <w:rPr>
          <w:lang w:val="bg-BG"/>
        </w:rPr>
      </w:pPr>
      <w:r w:rsidRPr="0091706C">
        <w:t>Example</w:t>
      </w:r>
      <w:r w:rsidR="0046188C">
        <w:t xml:space="preserve"> Input / Output</w:t>
      </w:r>
    </w:p>
    <w:tbl>
      <w:tblPr>
        <w:tblStyle w:val="TableGrid"/>
        <w:tblW w:w="1033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09"/>
        <w:gridCol w:w="2693"/>
        <w:gridCol w:w="5528"/>
      </w:tblGrid>
      <w:tr w:rsidR="0046188C" w:rsidRPr="0091706C" w14:paraId="75CA327F" w14:textId="5F549A86" w:rsidTr="00F05128">
        <w:trPr>
          <w:trHeight w:val="196"/>
        </w:trPr>
        <w:tc>
          <w:tcPr>
            <w:tcW w:w="2109" w:type="dxa"/>
            <w:shd w:val="clear" w:color="auto" w:fill="D9D9D9" w:themeFill="background1" w:themeFillShade="D9"/>
          </w:tcPr>
          <w:p w14:paraId="06A6A49D" w14:textId="77777777" w:rsidR="0046188C" w:rsidRPr="0091706C" w:rsidRDefault="0046188C" w:rsidP="0046188C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4205DBB3" w14:textId="77777777" w:rsidR="0046188C" w:rsidRPr="0091706C" w:rsidRDefault="0046188C" w:rsidP="0046188C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  <w:tc>
          <w:tcPr>
            <w:tcW w:w="5528" w:type="dxa"/>
            <w:shd w:val="clear" w:color="auto" w:fill="D9D9D9" w:themeFill="background1" w:themeFillShade="D9"/>
          </w:tcPr>
          <w:p w14:paraId="4BB8F832" w14:textId="2EB6B230" w:rsidR="0046188C" w:rsidRPr="0091706C" w:rsidRDefault="0046188C" w:rsidP="004618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46188C" w:rsidRPr="0091706C" w14:paraId="1502C1B6" w14:textId="12167720" w:rsidTr="00F05128">
        <w:trPr>
          <w:trHeight w:val="437"/>
        </w:trPr>
        <w:tc>
          <w:tcPr>
            <w:tcW w:w="2109" w:type="dxa"/>
          </w:tcPr>
          <w:p w14:paraId="39087B1D" w14:textId="77777777" w:rsidR="0046188C" w:rsidRPr="00F05128" w:rsidRDefault="00F05128" w:rsidP="0046188C">
            <w:pPr>
              <w:spacing w:before="0" w:after="0"/>
              <w:rPr>
                <w:rFonts w:ascii="Consolas" w:hAnsi="Consolas" w:cstheme="minorHAnsi"/>
              </w:rPr>
            </w:pPr>
            <w:r w:rsidRPr="00F05128">
              <w:rPr>
                <w:rFonts w:ascii="Consolas" w:hAnsi="Consolas" w:cstheme="minorHAnsi"/>
              </w:rPr>
              <w:t>1 2 3 4 5 6</w:t>
            </w:r>
          </w:p>
          <w:p w14:paraId="4810BFEC" w14:textId="1567DB3C" w:rsidR="00F05128" w:rsidRPr="00C509E4" w:rsidRDefault="00F05128" w:rsidP="0046188C">
            <w:pPr>
              <w:spacing w:before="0" w:after="0"/>
              <w:rPr>
                <w:rFonts w:ascii="Consolas" w:hAnsi="Consolas"/>
                <w:noProof/>
              </w:rPr>
            </w:pPr>
            <w:r w:rsidRPr="00F05128">
              <w:rPr>
                <w:rFonts w:ascii="Consolas" w:hAnsi="Consolas" w:cstheme="minorHAnsi"/>
                <w:noProof/>
                <w:color w:val="FF0000"/>
              </w:rPr>
              <w:t>3</w:t>
            </w:r>
          </w:p>
        </w:tc>
        <w:tc>
          <w:tcPr>
            <w:tcW w:w="2693" w:type="dxa"/>
          </w:tcPr>
          <w:p w14:paraId="459F8D76" w14:textId="602FA12E" w:rsidR="0046188C" w:rsidRPr="00C509E4" w:rsidRDefault="00F05128" w:rsidP="0046188C">
            <w:pPr>
              <w:spacing w:before="0" w:after="0"/>
              <w:rPr>
                <w:rFonts w:ascii="Consolas" w:hAnsi="Consolas"/>
                <w:noProof/>
              </w:rPr>
            </w:pPr>
            <w:r w:rsidRPr="00F05128">
              <w:rPr>
                <w:rFonts w:ascii="Consolas" w:hAnsi="Consolas"/>
                <w:noProof/>
              </w:rPr>
              <w:t>4, 5, 6, 1, 2, 3</w:t>
            </w:r>
          </w:p>
        </w:tc>
        <w:tc>
          <w:tcPr>
            <w:tcW w:w="5528" w:type="dxa"/>
          </w:tcPr>
          <w:p w14:paraId="2E57CABB" w14:textId="77777777" w:rsidR="0046188C" w:rsidRDefault="00F05128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Rotations count: </w:t>
            </w:r>
            <w:r w:rsidRPr="00F05128">
              <w:rPr>
                <w:rFonts w:ascii="Consolas" w:hAnsi="Consolas"/>
                <w:noProof/>
                <w:color w:val="FF0000"/>
              </w:rPr>
              <w:t>3</w:t>
            </w:r>
          </w:p>
          <w:p w14:paraId="25E34D60" w14:textId="77777777" w:rsidR="00F05128" w:rsidRDefault="00F05128" w:rsidP="0046188C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/>
                <w:noProof/>
              </w:rPr>
              <w:t xml:space="preserve">First rotation: 6 </w:t>
            </w:r>
            <w:r w:rsidRPr="00F05128">
              <w:rPr>
                <w:rFonts w:ascii="Consolas" w:hAnsi="Consolas" w:cstheme="minorHAnsi"/>
              </w:rPr>
              <w:t>1 2 3 4 5</w:t>
            </w:r>
          </w:p>
          <w:p w14:paraId="26B239ED" w14:textId="77777777" w:rsidR="00F05128" w:rsidRDefault="00F05128" w:rsidP="0046188C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 xml:space="preserve">Second rotation: 5 </w:t>
            </w:r>
            <w:r>
              <w:rPr>
                <w:rFonts w:ascii="Consolas" w:hAnsi="Consolas"/>
                <w:noProof/>
              </w:rPr>
              <w:t xml:space="preserve">6 </w:t>
            </w:r>
            <w:r w:rsidRPr="00F05128">
              <w:rPr>
                <w:rFonts w:ascii="Consolas" w:hAnsi="Consolas" w:cstheme="minorHAnsi"/>
              </w:rPr>
              <w:t>1 2 3 4</w:t>
            </w:r>
          </w:p>
          <w:p w14:paraId="02E4BBC1" w14:textId="29E9D68A" w:rsidR="00F05128" w:rsidRPr="00F05128" w:rsidRDefault="00F05128" w:rsidP="0046188C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 xml:space="preserve">Third rotation: 4 5 </w:t>
            </w:r>
            <w:r>
              <w:rPr>
                <w:rFonts w:ascii="Consolas" w:hAnsi="Consolas"/>
                <w:noProof/>
              </w:rPr>
              <w:t xml:space="preserve">6 </w:t>
            </w:r>
            <w:r w:rsidRPr="00F05128">
              <w:rPr>
                <w:rFonts w:ascii="Consolas" w:hAnsi="Consolas" w:cstheme="minorHAnsi"/>
              </w:rPr>
              <w:t>1 2 3</w:t>
            </w:r>
          </w:p>
        </w:tc>
      </w:tr>
      <w:tr w:rsidR="0046188C" w:rsidRPr="0091706C" w14:paraId="6CA44677" w14:textId="1C038646" w:rsidTr="00F05128">
        <w:trPr>
          <w:trHeight w:val="378"/>
        </w:trPr>
        <w:tc>
          <w:tcPr>
            <w:tcW w:w="2109" w:type="dxa"/>
          </w:tcPr>
          <w:p w14:paraId="246ADCD4" w14:textId="77777777" w:rsidR="0046188C" w:rsidRPr="00F05128" w:rsidRDefault="00F05128" w:rsidP="0046188C">
            <w:pPr>
              <w:spacing w:before="0" w:after="0"/>
              <w:rPr>
                <w:rFonts w:ascii="Consolas" w:hAnsi="Consolas" w:cstheme="minorHAnsi"/>
                <w:color w:val="000000" w:themeColor="text1"/>
              </w:rPr>
            </w:pPr>
            <w:r w:rsidRPr="00F05128">
              <w:rPr>
                <w:rFonts w:ascii="Consolas" w:hAnsi="Consolas" w:cstheme="minorHAnsi"/>
                <w:color w:val="000000" w:themeColor="text1"/>
              </w:rPr>
              <w:t>10 12 43 56 87</w:t>
            </w:r>
          </w:p>
          <w:p w14:paraId="6D0C44FC" w14:textId="32A67CEB" w:rsidR="00F05128" w:rsidRPr="00C509E4" w:rsidRDefault="00F05128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color w:val="FF0000"/>
              </w:rPr>
              <w:t>2</w:t>
            </w:r>
          </w:p>
        </w:tc>
        <w:tc>
          <w:tcPr>
            <w:tcW w:w="2693" w:type="dxa"/>
          </w:tcPr>
          <w:p w14:paraId="0ABF6C24" w14:textId="39F1A192" w:rsidR="0046188C" w:rsidRPr="00C509E4" w:rsidRDefault="00F05128" w:rsidP="0046188C">
            <w:pPr>
              <w:spacing w:before="0" w:after="0"/>
              <w:rPr>
                <w:rFonts w:ascii="Consolas" w:hAnsi="Consolas"/>
                <w:noProof/>
              </w:rPr>
            </w:pPr>
            <w:r w:rsidRPr="00F05128">
              <w:rPr>
                <w:rFonts w:ascii="Consolas" w:hAnsi="Consolas"/>
                <w:noProof/>
              </w:rPr>
              <w:t>56, 87, 10, 12, 43</w:t>
            </w:r>
          </w:p>
        </w:tc>
        <w:tc>
          <w:tcPr>
            <w:tcW w:w="5528" w:type="dxa"/>
          </w:tcPr>
          <w:p w14:paraId="30A45F38" w14:textId="48E0E64B" w:rsidR="00F05128" w:rsidRDefault="00F05128" w:rsidP="00F0512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Rotations count: </w:t>
            </w:r>
            <w:r>
              <w:rPr>
                <w:rFonts w:ascii="Consolas" w:hAnsi="Consolas"/>
                <w:noProof/>
                <w:color w:val="FF0000"/>
              </w:rPr>
              <w:t>2</w:t>
            </w:r>
          </w:p>
          <w:p w14:paraId="2CE5B8CB" w14:textId="794402E0" w:rsidR="00F05128" w:rsidRPr="00F05128" w:rsidRDefault="00F05128" w:rsidP="00F05128">
            <w:pPr>
              <w:spacing w:before="0" w:after="0"/>
              <w:rPr>
                <w:rFonts w:ascii="Consolas" w:hAnsi="Consolas" w:cstheme="minorHAnsi"/>
                <w:color w:val="000000" w:themeColor="text1"/>
              </w:rPr>
            </w:pPr>
            <w:r>
              <w:rPr>
                <w:rFonts w:ascii="Consolas" w:hAnsi="Consolas"/>
                <w:noProof/>
              </w:rPr>
              <w:t xml:space="preserve">First rotation: </w:t>
            </w:r>
            <w:r>
              <w:rPr>
                <w:rFonts w:ascii="Consolas" w:hAnsi="Consolas" w:cstheme="minorHAnsi"/>
              </w:rPr>
              <w:t xml:space="preserve">87 </w:t>
            </w:r>
            <w:r w:rsidRPr="00F05128">
              <w:rPr>
                <w:rFonts w:ascii="Consolas" w:hAnsi="Consolas" w:cstheme="minorHAnsi"/>
                <w:color w:val="000000" w:themeColor="text1"/>
              </w:rPr>
              <w:t>10 12 43 56</w:t>
            </w:r>
          </w:p>
          <w:p w14:paraId="03EF083C" w14:textId="1FA69DF5" w:rsidR="00F05128" w:rsidRPr="00F05128" w:rsidRDefault="00F05128" w:rsidP="00F05128">
            <w:pPr>
              <w:spacing w:before="0" w:after="0"/>
              <w:rPr>
                <w:rFonts w:ascii="Consolas" w:hAnsi="Consolas" w:cstheme="minorHAnsi"/>
                <w:color w:val="000000" w:themeColor="text1"/>
              </w:rPr>
            </w:pPr>
            <w:r>
              <w:rPr>
                <w:rFonts w:ascii="Consolas" w:hAnsi="Consolas" w:cstheme="minorHAnsi"/>
              </w:rPr>
              <w:t xml:space="preserve">Second rotation: 56 87 </w:t>
            </w:r>
            <w:r w:rsidRPr="00F05128">
              <w:rPr>
                <w:rFonts w:ascii="Consolas" w:hAnsi="Consolas" w:cstheme="minorHAnsi"/>
                <w:color w:val="000000" w:themeColor="text1"/>
              </w:rPr>
              <w:t>10 12 43</w:t>
            </w:r>
          </w:p>
          <w:p w14:paraId="4E42F6E2" w14:textId="05D020F4" w:rsidR="0046188C" w:rsidRPr="00C509E4" w:rsidRDefault="0046188C" w:rsidP="00F05128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23D16D84" w14:textId="5913661F" w:rsidR="00766E6B" w:rsidRDefault="00766E6B" w:rsidP="005C692F"/>
    <w:p w14:paraId="2A3BEB89" w14:textId="2A825AB6" w:rsidR="00E30D02" w:rsidRDefault="00E30D02" w:rsidP="005C692F"/>
    <w:p w14:paraId="62F9D453" w14:textId="65DED1F4" w:rsidR="002877ED" w:rsidRPr="00766E6B" w:rsidRDefault="002877ED" w:rsidP="00766E6B"/>
    <w:sectPr w:rsidR="002877ED" w:rsidRPr="00766E6B" w:rsidSect="009254B7">
      <w:headerReference w:type="default" r:id="rId7"/>
      <w:footerReference w:type="default" r:id="rId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0D0C99" w14:textId="77777777" w:rsidR="009A4EE4" w:rsidRDefault="009A4EE4">
      <w:pPr>
        <w:spacing w:before="0" w:after="0" w:line="240" w:lineRule="auto"/>
      </w:pPr>
      <w:r>
        <w:separator/>
      </w:r>
    </w:p>
  </w:endnote>
  <w:endnote w:type="continuationSeparator" w:id="0">
    <w:p w14:paraId="7222F609" w14:textId="77777777" w:rsidR="009A4EE4" w:rsidRDefault="009A4EE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C04794" w14:textId="77777777" w:rsidR="00FD202A" w:rsidRDefault="00000000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FD202A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1DAE87" w14:textId="77777777" w:rsidR="009A4EE4" w:rsidRDefault="009A4EE4">
      <w:pPr>
        <w:spacing w:before="0" w:after="0" w:line="240" w:lineRule="auto"/>
      </w:pPr>
      <w:r>
        <w:separator/>
      </w:r>
    </w:p>
  </w:footnote>
  <w:footnote w:type="continuationSeparator" w:id="0">
    <w:p w14:paraId="6EBDDF7B" w14:textId="77777777" w:rsidR="009A4EE4" w:rsidRDefault="009A4EE4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883BF8" w14:textId="77777777" w:rsidR="00FD202A" w:rsidRDefault="00FD202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5F6F22"/>
    <w:multiLevelType w:val="hybridMultilevel"/>
    <w:tmpl w:val="8AB6D7D2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13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B45522D"/>
    <w:multiLevelType w:val="hybridMultilevel"/>
    <w:tmpl w:val="82F802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3"/>
  </w:num>
  <w:num w:numId="4" w16cid:durableId="851725427">
    <w:abstractNumId w:val="18"/>
  </w:num>
  <w:num w:numId="5" w16cid:durableId="196629323">
    <w:abstractNumId w:val="16"/>
  </w:num>
  <w:num w:numId="6" w16cid:durableId="932905485">
    <w:abstractNumId w:val="22"/>
  </w:num>
  <w:num w:numId="7" w16cid:durableId="1545017489">
    <w:abstractNumId w:val="9"/>
  </w:num>
  <w:num w:numId="8" w16cid:durableId="1320229380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4"/>
  </w:num>
  <w:num w:numId="10" w16cid:durableId="1739397319">
    <w:abstractNumId w:val="2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9"/>
  </w:num>
  <w:num w:numId="12" w16cid:durableId="791749053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20"/>
  </w:num>
  <w:num w:numId="17" w16cid:durableId="1498307022">
    <w:abstractNumId w:val="25"/>
  </w:num>
  <w:num w:numId="18" w16cid:durableId="905913855">
    <w:abstractNumId w:val="15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7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1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3"/>
  </w:num>
  <w:num w:numId="28" w16cid:durableId="45490607">
    <w:abstractNumId w:val="26"/>
  </w:num>
  <w:num w:numId="29" w16cid:durableId="139908597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NK4FAE8wHSgtAAAA"/>
  </w:docVars>
  <w:rsids>
    <w:rsidRoot w:val="00926E86"/>
    <w:rsid w:val="00001E06"/>
    <w:rsid w:val="00003231"/>
    <w:rsid w:val="00012E81"/>
    <w:rsid w:val="00047232"/>
    <w:rsid w:val="000472EC"/>
    <w:rsid w:val="00053CCC"/>
    <w:rsid w:val="00064743"/>
    <w:rsid w:val="00067C2C"/>
    <w:rsid w:val="0007365D"/>
    <w:rsid w:val="00084EA6"/>
    <w:rsid w:val="0008667B"/>
    <w:rsid w:val="000A20F4"/>
    <w:rsid w:val="000A2348"/>
    <w:rsid w:val="000A3A39"/>
    <w:rsid w:val="000B0BBC"/>
    <w:rsid w:val="000B53ED"/>
    <w:rsid w:val="000C1466"/>
    <w:rsid w:val="000E3A94"/>
    <w:rsid w:val="000E7448"/>
    <w:rsid w:val="000F17CA"/>
    <w:rsid w:val="00100767"/>
    <w:rsid w:val="0012353B"/>
    <w:rsid w:val="0014175E"/>
    <w:rsid w:val="00144B8A"/>
    <w:rsid w:val="0015215C"/>
    <w:rsid w:val="001541FD"/>
    <w:rsid w:val="00166C67"/>
    <w:rsid w:val="001753D0"/>
    <w:rsid w:val="00186CF6"/>
    <w:rsid w:val="001978D8"/>
    <w:rsid w:val="001D58B5"/>
    <w:rsid w:val="001F6D97"/>
    <w:rsid w:val="00204E05"/>
    <w:rsid w:val="00212D07"/>
    <w:rsid w:val="00215310"/>
    <w:rsid w:val="002228AA"/>
    <w:rsid w:val="002376D4"/>
    <w:rsid w:val="00237D47"/>
    <w:rsid w:val="00246DFF"/>
    <w:rsid w:val="0025290B"/>
    <w:rsid w:val="00257D1E"/>
    <w:rsid w:val="00266D39"/>
    <w:rsid w:val="002726B5"/>
    <w:rsid w:val="002767DF"/>
    <w:rsid w:val="00286C46"/>
    <w:rsid w:val="002877ED"/>
    <w:rsid w:val="00294DA6"/>
    <w:rsid w:val="002E22A6"/>
    <w:rsid w:val="002E4EA2"/>
    <w:rsid w:val="002E5E93"/>
    <w:rsid w:val="002E62A7"/>
    <w:rsid w:val="002F6684"/>
    <w:rsid w:val="003046C0"/>
    <w:rsid w:val="00311AB0"/>
    <w:rsid w:val="003408B8"/>
    <w:rsid w:val="00377473"/>
    <w:rsid w:val="003863AA"/>
    <w:rsid w:val="00396781"/>
    <w:rsid w:val="003A1BBD"/>
    <w:rsid w:val="003B4612"/>
    <w:rsid w:val="003C3747"/>
    <w:rsid w:val="003D2A70"/>
    <w:rsid w:val="003D329B"/>
    <w:rsid w:val="003D7A76"/>
    <w:rsid w:val="004059B1"/>
    <w:rsid w:val="00412DAC"/>
    <w:rsid w:val="004173E5"/>
    <w:rsid w:val="0042188C"/>
    <w:rsid w:val="00426B11"/>
    <w:rsid w:val="00430F73"/>
    <w:rsid w:val="00435B09"/>
    <w:rsid w:val="00451CD1"/>
    <w:rsid w:val="00461620"/>
    <w:rsid w:val="0046188C"/>
    <w:rsid w:val="00497EC7"/>
    <w:rsid w:val="004A1821"/>
    <w:rsid w:val="004A7947"/>
    <w:rsid w:val="004C7678"/>
    <w:rsid w:val="004C7A58"/>
    <w:rsid w:val="004F02D0"/>
    <w:rsid w:val="004F6B8F"/>
    <w:rsid w:val="00504219"/>
    <w:rsid w:val="0050537A"/>
    <w:rsid w:val="00510C60"/>
    <w:rsid w:val="00517DC0"/>
    <w:rsid w:val="0052095B"/>
    <w:rsid w:val="00521CB8"/>
    <w:rsid w:val="00526966"/>
    <w:rsid w:val="00532141"/>
    <w:rsid w:val="00532A1C"/>
    <w:rsid w:val="00536D50"/>
    <w:rsid w:val="00537526"/>
    <w:rsid w:val="005463D1"/>
    <w:rsid w:val="00553BF7"/>
    <w:rsid w:val="00563B05"/>
    <w:rsid w:val="00563EED"/>
    <w:rsid w:val="00586FA1"/>
    <w:rsid w:val="005A243A"/>
    <w:rsid w:val="005A5900"/>
    <w:rsid w:val="005A5F8C"/>
    <w:rsid w:val="005B5BEA"/>
    <w:rsid w:val="005B5FF3"/>
    <w:rsid w:val="005C285A"/>
    <w:rsid w:val="005C5D64"/>
    <w:rsid w:val="005C692F"/>
    <w:rsid w:val="005D3D4F"/>
    <w:rsid w:val="00602ED7"/>
    <w:rsid w:val="0060432B"/>
    <w:rsid w:val="00611BB5"/>
    <w:rsid w:val="0061788A"/>
    <w:rsid w:val="00640DD4"/>
    <w:rsid w:val="00643CB5"/>
    <w:rsid w:val="006557A9"/>
    <w:rsid w:val="00655C8B"/>
    <w:rsid w:val="00657ED2"/>
    <w:rsid w:val="00677669"/>
    <w:rsid w:val="006971D5"/>
    <w:rsid w:val="006A5FF4"/>
    <w:rsid w:val="006A676F"/>
    <w:rsid w:val="006B0196"/>
    <w:rsid w:val="006E15ED"/>
    <w:rsid w:val="006F271C"/>
    <w:rsid w:val="006F7776"/>
    <w:rsid w:val="0071312F"/>
    <w:rsid w:val="00732A79"/>
    <w:rsid w:val="00735490"/>
    <w:rsid w:val="00744AAE"/>
    <w:rsid w:val="00747043"/>
    <w:rsid w:val="00753EFF"/>
    <w:rsid w:val="00753F29"/>
    <w:rsid w:val="007613A5"/>
    <w:rsid w:val="00763AAB"/>
    <w:rsid w:val="00766E6B"/>
    <w:rsid w:val="007A4E69"/>
    <w:rsid w:val="007B015F"/>
    <w:rsid w:val="007B7765"/>
    <w:rsid w:val="007D2A72"/>
    <w:rsid w:val="007E5C5C"/>
    <w:rsid w:val="007F514C"/>
    <w:rsid w:val="00811ECD"/>
    <w:rsid w:val="00821EC1"/>
    <w:rsid w:val="00832035"/>
    <w:rsid w:val="008378D5"/>
    <w:rsid w:val="00843679"/>
    <w:rsid w:val="008461E9"/>
    <w:rsid w:val="00855CE6"/>
    <w:rsid w:val="00865BFF"/>
    <w:rsid w:val="00866EB3"/>
    <w:rsid w:val="00872566"/>
    <w:rsid w:val="00875EB8"/>
    <w:rsid w:val="00886842"/>
    <w:rsid w:val="00893E15"/>
    <w:rsid w:val="008A641F"/>
    <w:rsid w:val="008D04FB"/>
    <w:rsid w:val="008D7FBF"/>
    <w:rsid w:val="008E09FA"/>
    <w:rsid w:val="008E0A84"/>
    <w:rsid w:val="008E174E"/>
    <w:rsid w:val="008F071A"/>
    <w:rsid w:val="008F1E9E"/>
    <w:rsid w:val="008F6912"/>
    <w:rsid w:val="00904437"/>
    <w:rsid w:val="00904A50"/>
    <w:rsid w:val="009074A3"/>
    <w:rsid w:val="00914C61"/>
    <w:rsid w:val="00922144"/>
    <w:rsid w:val="00922526"/>
    <w:rsid w:val="00926E86"/>
    <w:rsid w:val="0093705C"/>
    <w:rsid w:val="00946219"/>
    <w:rsid w:val="0095580F"/>
    <w:rsid w:val="009808B6"/>
    <w:rsid w:val="009828E6"/>
    <w:rsid w:val="00987639"/>
    <w:rsid w:val="009A4272"/>
    <w:rsid w:val="009A4EE4"/>
    <w:rsid w:val="009A7265"/>
    <w:rsid w:val="009B00A5"/>
    <w:rsid w:val="009B0C29"/>
    <w:rsid w:val="009B27F7"/>
    <w:rsid w:val="009C5277"/>
    <w:rsid w:val="009E26C9"/>
    <w:rsid w:val="009E4B7D"/>
    <w:rsid w:val="009E74EF"/>
    <w:rsid w:val="00A03D5C"/>
    <w:rsid w:val="00A203BC"/>
    <w:rsid w:val="00A20A0D"/>
    <w:rsid w:val="00A24228"/>
    <w:rsid w:val="00A25F6D"/>
    <w:rsid w:val="00A272AE"/>
    <w:rsid w:val="00A41EC6"/>
    <w:rsid w:val="00A5785B"/>
    <w:rsid w:val="00A62F6E"/>
    <w:rsid w:val="00A65714"/>
    <w:rsid w:val="00A75B92"/>
    <w:rsid w:val="00A92D72"/>
    <w:rsid w:val="00AC163C"/>
    <w:rsid w:val="00AC3F8A"/>
    <w:rsid w:val="00AC5692"/>
    <w:rsid w:val="00AC7761"/>
    <w:rsid w:val="00AD02A6"/>
    <w:rsid w:val="00AF1FAE"/>
    <w:rsid w:val="00AF4944"/>
    <w:rsid w:val="00B00312"/>
    <w:rsid w:val="00B0435B"/>
    <w:rsid w:val="00B216C6"/>
    <w:rsid w:val="00B22449"/>
    <w:rsid w:val="00B226D0"/>
    <w:rsid w:val="00B57D56"/>
    <w:rsid w:val="00B61E1F"/>
    <w:rsid w:val="00B629F7"/>
    <w:rsid w:val="00B707F1"/>
    <w:rsid w:val="00B91784"/>
    <w:rsid w:val="00B93B59"/>
    <w:rsid w:val="00B9658E"/>
    <w:rsid w:val="00B9799F"/>
    <w:rsid w:val="00BA137B"/>
    <w:rsid w:val="00BA34EA"/>
    <w:rsid w:val="00BA55FE"/>
    <w:rsid w:val="00BB2AE7"/>
    <w:rsid w:val="00BB424D"/>
    <w:rsid w:val="00BC21E3"/>
    <w:rsid w:val="00BF0385"/>
    <w:rsid w:val="00BF08B8"/>
    <w:rsid w:val="00BF0A3E"/>
    <w:rsid w:val="00C16C79"/>
    <w:rsid w:val="00C4021C"/>
    <w:rsid w:val="00C53586"/>
    <w:rsid w:val="00C5421B"/>
    <w:rsid w:val="00C563F7"/>
    <w:rsid w:val="00C66123"/>
    <w:rsid w:val="00C747E0"/>
    <w:rsid w:val="00C74E76"/>
    <w:rsid w:val="00CA4834"/>
    <w:rsid w:val="00CA4D16"/>
    <w:rsid w:val="00CB6794"/>
    <w:rsid w:val="00CB703A"/>
    <w:rsid w:val="00CC0167"/>
    <w:rsid w:val="00CE695A"/>
    <w:rsid w:val="00CF0069"/>
    <w:rsid w:val="00D02FDF"/>
    <w:rsid w:val="00D13CF8"/>
    <w:rsid w:val="00D16EC8"/>
    <w:rsid w:val="00D26FFD"/>
    <w:rsid w:val="00D35353"/>
    <w:rsid w:val="00D42EE2"/>
    <w:rsid w:val="00D42F30"/>
    <w:rsid w:val="00D45825"/>
    <w:rsid w:val="00D573C8"/>
    <w:rsid w:val="00D613F5"/>
    <w:rsid w:val="00D6181A"/>
    <w:rsid w:val="00D753B6"/>
    <w:rsid w:val="00D8017A"/>
    <w:rsid w:val="00D9008D"/>
    <w:rsid w:val="00D92B12"/>
    <w:rsid w:val="00D945E3"/>
    <w:rsid w:val="00D959DD"/>
    <w:rsid w:val="00DC2E60"/>
    <w:rsid w:val="00DC39CD"/>
    <w:rsid w:val="00DC7D29"/>
    <w:rsid w:val="00DD0AC2"/>
    <w:rsid w:val="00DD25F7"/>
    <w:rsid w:val="00DF0116"/>
    <w:rsid w:val="00DF040A"/>
    <w:rsid w:val="00DF6355"/>
    <w:rsid w:val="00DF7482"/>
    <w:rsid w:val="00E015BD"/>
    <w:rsid w:val="00E2336C"/>
    <w:rsid w:val="00E2663A"/>
    <w:rsid w:val="00E30D02"/>
    <w:rsid w:val="00E3507A"/>
    <w:rsid w:val="00E503B8"/>
    <w:rsid w:val="00E609BA"/>
    <w:rsid w:val="00E823A1"/>
    <w:rsid w:val="00E823DE"/>
    <w:rsid w:val="00E95DAE"/>
    <w:rsid w:val="00EA319E"/>
    <w:rsid w:val="00EB1096"/>
    <w:rsid w:val="00EB1104"/>
    <w:rsid w:val="00EB2884"/>
    <w:rsid w:val="00EC4E02"/>
    <w:rsid w:val="00EE4FD0"/>
    <w:rsid w:val="00EF7AB0"/>
    <w:rsid w:val="00F0144F"/>
    <w:rsid w:val="00F028E6"/>
    <w:rsid w:val="00F05128"/>
    <w:rsid w:val="00F13067"/>
    <w:rsid w:val="00F145A3"/>
    <w:rsid w:val="00F4252A"/>
    <w:rsid w:val="00F42852"/>
    <w:rsid w:val="00F44F48"/>
    <w:rsid w:val="00F50551"/>
    <w:rsid w:val="00F506AD"/>
    <w:rsid w:val="00F51039"/>
    <w:rsid w:val="00F7259A"/>
    <w:rsid w:val="00F80021"/>
    <w:rsid w:val="00F80520"/>
    <w:rsid w:val="00F82C3C"/>
    <w:rsid w:val="00F82D60"/>
    <w:rsid w:val="00F87F35"/>
    <w:rsid w:val="00F913E5"/>
    <w:rsid w:val="00F914A4"/>
    <w:rsid w:val="00F91F94"/>
    <w:rsid w:val="00FB0C8C"/>
    <w:rsid w:val="00FB606C"/>
    <w:rsid w:val="00FD202A"/>
    <w:rsid w:val="00FD3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5128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90.png"/><Relationship Id="rId21" Type="http://schemas.openxmlformats.org/officeDocument/2006/relationships/hyperlink" Target="https://softuni.or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pt.wikiversity.org/wiki/Educa%C3%A7%C3%A3o_Aberta/Instagram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5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Miroslava Dimitrova</cp:lastModifiedBy>
  <cp:revision>3</cp:revision>
  <dcterms:created xsi:type="dcterms:W3CDTF">2023-11-05T06:33:00Z</dcterms:created>
  <dcterms:modified xsi:type="dcterms:W3CDTF">2025-05-28T09:52:00Z</dcterms:modified>
</cp:coreProperties>
</file>